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5B81" w:rsidRPr="002037E7" w:rsidRDefault="002037E7" w:rsidP="002037E7">
      <w:pPr>
        <w:jc w:val="center"/>
        <w:rPr>
          <w:rFonts w:ascii="Arial" w:hAnsi="Arial" w:cs="Arial"/>
          <w:b/>
          <w:sz w:val="30"/>
          <w:szCs w:val="30"/>
          <w:u w:val="single"/>
        </w:rPr>
      </w:pPr>
      <w:r w:rsidRPr="002037E7">
        <w:rPr>
          <w:rFonts w:ascii="Arial" w:hAnsi="Arial" w:cs="Arial"/>
          <w:b/>
          <w:sz w:val="30"/>
          <w:szCs w:val="30"/>
          <w:u w:val="single"/>
        </w:rPr>
        <w:t>ELEC3542 Final Report</w:t>
      </w:r>
    </w:p>
    <w:p w:rsidR="002037E7" w:rsidRPr="002037E7" w:rsidRDefault="002037E7" w:rsidP="002037E7">
      <w:pPr>
        <w:spacing w:line="240" w:lineRule="auto"/>
        <w:rPr>
          <w:rFonts w:ascii="Arial" w:hAnsi="Arial" w:cs="Arial"/>
          <w:sz w:val="24"/>
          <w:szCs w:val="24"/>
        </w:rPr>
      </w:pPr>
      <w:r w:rsidRPr="002037E7">
        <w:rPr>
          <w:rFonts w:ascii="Arial" w:hAnsi="Arial" w:cs="Arial"/>
          <w:sz w:val="24"/>
          <w:szCs w:val="24"/>
        </w:rPr>
        <w:t xml:space="preserve">Name: Lam Ho Kwan </w:t>
      </w:r>
    </w:p>
    <w:p w:rsidR="002037E7" w:rsidRPr="002037E7" w:rsidRDefault="002037E7" w:rsidP="002037E7">
      <w:pPr>
        <w:spacing w:line="240" w:lineRule="auto"/>
        <w:rPr>
          <w:rFonts w:ascii="Arial" w:hAnsi="Arial" w:cs="Arial"/>
          <w:sz w:val="24"/>
          <w:szCs w:val="24"/>
        </w:rPr>
      </w:pPr>
      <w:r w:rsidRPr="002037E7">
        <w:rPr>
          <w:rFonts w:ascii="Arial" w:hAnsi="Arial" w:cs="Arial"/>
          <w:sz w:val="24"/>
          <w:szCs w:val="24"/>
        </w:rPr>
        <w:t>UID: 3035377452</w:t>
      </w:r>
    </w:p>
    <w:p w:rsidR="002037E7" w:rsidRDefault="002037E7" w:rsidP="002037E7">
      <w:pPr>
        <w:spacing w:line="240" w:lineRule="auto"/>
        <w:rPr>
          <w:rFonts w:ascii="Arial" w:hAnsi="Arial" w:cs="Arial"/>
          <w:sz w:val="24"/>
          <w:szCs w:val="24"/>
        </w:rPr>
      </w:pPr>
      <w:r w:rsidRPr="002037E7">
        <w:rPr>
          <w:rFonts w:ascii="Arial" w:hAnsi="Arial" w:cs="Arial"/>
          <w:sz w:val="24"/>
          <w:szCs w:val="24"/>
        </w:rPr>
        <w:t>Project Title: My Dream House</w:t>
      </w:r>
    </w:p>
    <w:p w:rsidR="00F31293" w:rsidRDefault="002037E7" w:rsidP="00F31293">
      <w:pPr>
        <w:pStyle w:val="Heading1"/>
      </w:pPr>
      <w:r>
        <w:t>Introduction</w:t>
      </w:r>
    </w:p>
    <w:p w:rsidR="00F31293" w:rsidRPr="00F31293" w:rsidRDefault="00F31293" w:rsidP="00F31293"/>
    <w:p w:rsidR="002037E7" w:rsidRDefault="002037E7" w:rsidP="002037E7">
      <w:r>
        <w:t xml:space="preserve">This project is about a smart home device that can make peoples’ life more convenient. Its main function is to detect the face in front of TV and recognise faces </w:t>
      </w:r>
      <w:r w:rsidR="00F3588D">
        <w:t>to turn on or process the user-defined actions. It consists of three main features: face recognition, Siri control system and the temperature monitoring system.</w:t>
      </w:r>
    </w:p>
    <w:p w:rsidR="00F3588D" w:rsidRDefault="00F3588D" w:rsidP="00F3588D">
      <w:pPr>
        <w:pStyle w:val="Heading1"/>
      </w:pPr>
      <w:r>
        <w:t xml:space="preserve">System </w:t>
      </w:r>
      <w:r w:rsidR="00A10990">
        <w:t>Architecture</w:t>
      </w:r>
    </w:p>
    <w:p w:rsidR="003A3443" w:rsidRPr="003A3443" w:rsidRDefault="003A3443" w:rsidP="003A3443"/>
    <w:p w:rsidR="00F73A2D" w:rsidRDefault="00F73A2D" w:rsidP="00F73A2D">
      <w:r>
        <w:t xml:space="preserve">Raspberry Pi Number 1 (attached with Camera): </w:t>
      </w:r>
      <w:r>
        <w:tab/>
        <w:t>Take pictures and recognise faces</w:t>
      </w:r>
    </w:p>
    <w:p w:rsidR="00F73A2D" w:rsidRDefault="00F73A2D" w:rsidP="00F73A2D">
      <w:r>
        <w:t>Raspberry Pi Number 2 (Main device):</w:t>
      </w:r>
      <w:r>
        <w:tab/>
        <w:t>Receive output from other devices and initiate the system</w:t>
      </w:r>
    </w:p>
    <w:p w:rsidR="004600A8" w:rsidRDefault="004600A8" w:rsidP="00F73A2D">
      <w:r>
        <w:t>Raspberry Pi Number 3 (Command device):</w:t>
      </w:r>
      <w:r>
        <w:tab/>
        <w:t>Rec</w:t>
      </w:r>
      <w:r w:rsidR="00170917">
        <w:t xml:space="preserve">eive command from Siri or application </w:t>
      </w:r>
    </w:p>
    <w:p w:rsidR="00400695" w:rsidRDefault="00170917" w:rsidP="00400695">
      <w:pPr>
        <w:ind w:left="5040" w:hanging="5040"/>
      </w:pPr>
      <w:r>
        <w:t>Raspberry Pi Number 4 (weather monitoring device):</w:t>
      </w:r>
      <w:r w:rsidR="00400695">
        <w:tab/>
        <w:t>Monitor temperature and humidity and send it to Main device</w:t>
      </w:r>
    </w:p>
    <w:p w:rsidR="00912B83" w:rsidRDefault="00912B83" w:rsidP="00400695">
      <w:pPr>
        <w:ind w:left="5040" w:hanging="5040"/>
      </w:pPr>
      <w:r>
        <w:t>All the connection will use MQTT.</w:t>
      </w:r>
    </w:p>
    <w:p w:rsidR="00400695" w:rsidRDefault="00FA6BE9" w:rsidP="00400695">
      <w:pPr>
        <w:ind w:left="5040" w:hanging="50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>
                <wp:simplePos x="0" y="0"/>
                <wp:positionH relativeFrom="column">
                  <wp:posOffset>3846830</wp:posOffset>
                </wp:positionH>
                <wp:positionV relativeFrom="paragraph">
                  <wp:posOffset>12065</wp:posOffset>
                </wp:positionV>
                <wp:extent cx="1138555" cy="775335"/>
                <wp:effectExtent l="0" t="0" r="23495" b="2476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8555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Username of recognised face</w:t>
                            </w:r>
                          </w:p>
                          <w:p w:rsidR="00035B81" w:rsidRDefault="00035B81">
                            <w:proofErr w:type="spellStart"/>
                            <w:r>
                              <w:t>Eg.</w:t>
                            </w:r>
                            <w:proofErr w:type="spellEnd"/>
                            <w:r>
                              <w:t xml:space="preserve">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2.9pt;margin-top:.95pt;width:89.65pt;height:61.0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">
                <v:textbox>
                  <w:txbxContent>
                    <w:p w:rsidR="00035B81" w:rsidRDefault="00035B81">
                      <w:r>
                        <w:t>Username of recognised face</w:t>
                      </w:r>
                    </w:p>
                    <w:p w:rsidR="00035B81" w:rsidRDefault="00035B81">
                      <w:proofErr w:type="spellStart"/>
                      <w:r>
                        <w:t>Eg.</w:t>
                      </w:r>
                      <w:proofErr w:type="spellEnd"/>
                      <w:r>
                        <w:t xml:space="preserve"> 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170917" w:rsidRDefault="00FA6BE9" w:rsidP="00400695">
      <w:pPr>
        <w:ind w:left="5040" w:hanging="50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>
                <wp:simplePos x="0" y="0"/>
                <wp:positionH relativeFrom="column">
                  <wp:posOffset>1582420</wp:posOffset>
                </wp:positionH>
                <wp:positionV relativeFrom="paragraph">
                  <wp:posOffset>66675</wp:posOffset>
                </wp:positionV>
                <wp:extent cx="1285240" cy="267335"/>
                <wp:effectExtent l="38100" t="133350" r="29210" b="13271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601941">
                          <a:off x="0" y="0"/>
                          <a:ext cx="128524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Captured pic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24.6pt;margin-top:5.25pt;width:101.2pt;height:21.05pt;rotation:657480fd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">
                <v:textbox>
                  <w:txbxContent>
                    <w:p w:rsidR="00035B81" w:rsidRDefault="00035B81">
                      <w:r>
                        <w:t>Captured pictur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793270</wp:posOffset>
                </wp:positionH>
                <wp:positionV relativeFrom="paragraph">
                  <wp:posOffset>210820</wp:posOffset>
                </wp:positionV>
                <wp:extent cx="638175" cy="292735"/>
                <wp:effectExtent l="0" t="0" r="28575" b="1206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came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62.45pt;margin-top:16.6pt;width:50.25pt;height:23.0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">
                <v:textbox>
                  <w:txbxContent>
                    <w:p w:rsidR="00035B81" w:rsidRDefault="00035B81">
                      <w:r>
                        <w:t>camer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0695">
        <w:t xml:space="preserve"> </w:t>
      </w:r>
    </w:p>
    <w:p w:rsidR="00F31293" w:rsidRDefault="00B460AB" w:rsidP="00F73A2D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E4A75C3" wp14:editId="19949135">
                <wp:simplePos x="0" y="0"/>
                <wp:positionH relativeFrom="column">
                  <wp:posOffset>1406105</wp:posOffset>
                </wp:positionH>
                <wp:positionV relativeFrom="paragraph">
                  <wp:posOffset>165256</wp:posOffset>
                </wp:positionV>
                <wp:extent cx="1595743" cy="181154"/>
                <wp:effectExtent l="0" t="57150" r="24130" b="2857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95743" cy="1811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129D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10.7pt;margin-top:13pt;width:125.65pt;height:14.25pt;flip:x 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" strokecolor="#ed7d31 [3205]" strokeweight=".5pt">
                <v:stroke endarrow="block" joinstyle="miter"/>
              </v:shape>
            </w:pict>
          </mc:Fallback>
        </mc:AlternateContent>
      </w:r>
      <w:r w:rsidR="00BF1E0D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5425440</wp:posOffset>
                </wp:positionH>
                <wp:positionV relativeFrom="paragraph">
                  <wp:posOffset>133470</wp:posOffset>
                </wp:positionV>
                <wp:extent cx="482600" cy="258445"/>
                <wp:effectExtent l="0" t="0" r="12700" b="2730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25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RPi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427.2pt;margin-top:10.5pt;width:38pt;height:20.3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">
                <v:textbox>
                  <w:txbxContent>
                    <w:p w:rsidR="00035B81" w:rsidRDefault="00035B81">
                      <w:r>
                        <w:t>RPi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F1E0D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margin">
                  <wp:posOffset>3000327</wp:posOffset>
                </wp:positionH>
                <wp:positionV relativeFrom="paragraph">
                  <wp:posOffset>153419</wp:posOffset>
                </wp:positionV>
                <wp:extent cx="491490" cy="258445"/>
                <wp:effectExtent l="0" t="0" r="2286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" cy="25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RPi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36.25pt;margin-top:12.1pt;width:38.7pt;height:20.3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">
                <v:textbox>
                  <w:txbxContent>
                    <w:p w:rsidR="00035B81" w:rsidRDefault="00035B81">
                      <w:r>
                        <w:t>RPi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A6BE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6BDB59" wp14:editId="67CAD9FE">
                <wp:simplePos x="0" y="0"/>
                <wp:positionH relativeFrom="column">
                  <wp:posOffset>1518249</wp:posOffset>
                </wp:positionH>
                <wp:positionV relativeFrom="paragraph">
                  <wp:posOffset>9980</wp:posOffset>
                </wp:positionV>
                <wp:extent cx="1379532" cy="208867"/>
                <wp:effectExtent l="0" t="0" r="68580" b="7747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9532" cy="2088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1EE5E" id="Straight Arrow Connector 9" o:spid="_x0000_s1026" type="#_x0000_t32" style="position:absolute;margin-left:119.55pt;margin-top:.8pt;width:108.6pt;height:16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</w:p>
    <w:p w:rsidR="00A10990" w:rsidRDefault="00B460AB" w:rsidP="00A10990"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B8B9F8C" wp14:editId="26749587">
                <wp:simplePos x="0" y="0"/>
                <wp:positionH relativeFrom="column">
                  <wp:posOffset>5744581</wp:posOffset>
                </wp:positionH>
                <wp:positionV relativeFrom="paragraph">
                  <wp:posOffset>181239</wp:posOffset>
                </wp:positionV>
                <wp:extent cx="60014" cy="1328468"/>
                <wp:effectExtent l="76200" t="0" r="35560" b="6223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014" cy="13284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2A993" id="Straight Arrow Connector 24" o:spid="_x0000_s1026" type="#_x0000_t32" style="position:absolute;margin-left:452.35pt;margin-top:14.25pt;width:4.75pt;height:104.6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E4A75C3" wp14:editId="19949135">
                <wp:simplePos x="0" y="0"/>
                <wp:positionH relativeFrom="column">
                  <wp:posOffset>1466490</wp:posOffset>
                </wp:positionH>
                <wp:positionV relativeFrom="paragraph">
                  <wp:posOffset>129672</wp:posOffset>
                </wp:positionV>
                <wp:extent cx="3786864" cy="1196399"/>
                <wp:effectExtent l="38100" t="0" r="23495" b="8001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6864" cy="11963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31B9D9" id="Straight Arrow Connector 23" o:spid="_x0000_s1026" type="#_x0000_t32" style="position:absolute;margin-left:115.45pt;margin-top:10.2pt;width:298.2pt;height:94.2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536830</wp:posOffset>
                </wp:positionH>
                <wp:positionV relativeFrom="paragraph">
                  <wp:posOffset>112419</wp:posOffset>
                </wp:positionV>
                <wp:extent cx="1699404" cy="25879"/>
                <wp:effectExtent l="38100" t="38100" r="15240" b="889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9404" cy="258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A79F2F" id="Straight Arrow Connector 21" o:spid="_x0000_s1026" type="#_x0000_t32" style="position:absolute;margin-left:278.5pt;margin-top:8.85pt;width:133.8pt;height:2.05pt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CDCBD8A" wp14:editId="1B604042">
                <wp:simplePos x="0" y="0"/>
                <wp:positionH relativeFrom="margin">
                  <wp:posOffset>1604298</wp:posOffset>
                </wp:positionH>
                <wp:positionV relativeFrom="paragraph">
                  <wp:posOffset>163938</wp:posOffset>
                </wp:positionV>
                <wp:extent cx="3873236" cy="1285335"/>
                <wp:effectExtent l="0" t="38100" r="51435" b="2921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73236" cy="12853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FB485D" id="Straight Arrow Connector 19" o:spid="_x0000_s1026" type="#_x0000_t32" style="position:absolute;margin-left:126.3pt;margin-top:12.9pt;width:305pt;height:101.2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BF1E0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6BDB59" wp14:editId="67CAD9FE">
                <wp:simplePos x="0" y="0"/>
                <wp:positionH relativeFrom="margin">
                  <wp:align>right</wp:align>
                </wp:positionH>
                <wp:positionV relativeFrom="paragraph">
                  <wp:posOffset>129672</wp:posOffset>
                </wp:positionV>
                <wp:extent cx="189781" cy="1414732"/>
                <wp:effectExtent l="38100" t="0" r="20320" b="5270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9781" cy="14147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4D629" id="Straight Arrow Connector 11" o:spid="_x0000_s1026" type="#_x0000_t32" style="position:absolute;margin-left:-36.25pt;margin-top:10.2pt;width:14.95pt;height:111.4pt;flip:x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BF1E0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536315</wp:posOffset>
                </wp:positionH>
                <wp:positionV relativeFrom="paragraph">
                  <wp:posOffset>16510</wp:posOffset>
                </wp:positionV>
                <wp:extent cx="1854200" cy="17145"/>
                <wp:effectExtent l="0" t="76200" r="12700" b="7810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54200" cy="17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D61C16" id="Straight Arrow Connector 5" o:spid="_x0000_s1026" type="#_x0000_t32" style="position:absolute;margin-left:278.45pt;margin-top:1.3pt;width:146pt;height:1.3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</w:p>
    <w:p w:rsidR="00F73A2D" w:rsidRDefault="00F73A2D" w:rsidP="00A10990"/>
    <w:p w:rsidR="00A10990" w:rsidRPr="00A10990" w:rsidRDefault="006A511D" w:rsidP="00A1099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27C85C7" wp14:editId="4E24DE90">
                <wp:simplePos x="0" y="0"/>
                <wp:positionH relativeFrom="column">
                  <wp:posOffset>2618009</wp:posOffset>
                </wp:positionH>
                <wp:positionV relativeFrom="paragraph">
                  <wp:posOffset>223328</wp:posOffset>
                </wp:positionV>
                <wp:extent cx="1731010" cy="267335"/>
                <wp:effectExtent l="0" t="342900" r="0" b="34226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0266692">
                          <a:off x="0" y="0"/>
                          <a:ext cx="173101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6A511D">
                            <w:r>
                              <w:t>Temperature and humid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C85C7" id="_x0000_s1031" type="#_x0000_t202" style="position:absolute;margin-left:206.15pt;margin-top:17.6pt;width:136.3pt;height:21.05pt;rotation:-1456328fd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">
                <v:textbox>
                  <w:txbxContent>
                    <w:p w:rsidR="00035B81" w:rsidRDefault="00035B81" w:rsidP="006A511D">
                      <w:r>
                        <w:t>Temperature and humid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10990" w:rsidRPr="00A10990" w:rsidRDefault="00B460AB" w:rsidP="00A1099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>
                <wp:simplePos x="0" y="0"/>
                <wp:positionH relativeFrom="margin">
                  <wp:posOffset>4390402</wp:posOffset>
                </wp:positionH>
                <wp:positionV relativeFrom="paragraph">
                  <wp:posOffset>7920</wp:posOffset>
                </wp:positionV>
                <wp:extent cx="1871345" cy="249555"/>
                <wp:effectExtent l="0" t="0" r="14605" b="1714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345" cy="249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>
                            <w:r>
                              <w:t>Turn to A’s favourite chann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345.7pt;margin-top:.6pt;width:147.35pt;height:19.6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">
                <v:textbox>
                  <w:txbxContent>
                    <w:p w:rsidR="00035B81" w:rsidRDefault="00035B81">
                      <w:r>
                        <w:t>Turn to A’s favourite channe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3588D" w:rsidRDefault="00BF1E0D" w:rsidP="00203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620D93B" wp14:editId="153A92CA">
                <wp:simplePos x="0" y="0"/>
                <wp:positionH relativeFrom="margin">
                  <wp:posOffset>892798</wp:posOffset>
                </wp:positionH>
                <wp:positionV relativeFrom="paragraph">
                  <wp:posOffset>188007</wp:posOffset>
                </wp:positionV>
                <wp:extent cx="474345" cy="267335"/>
                <wp:effectExtent l="0" t="0" r="20955" b="1841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681D15">
                            <w:r>
                              <w:t>RPi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0D93B" id="_x0000_s1033" type="#_x0000_t202" style="position:absolute;margin-left:70.3pt;margin-top:14.8pt;width:37.35pt;height:21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">
                <v:textbox>
                  <w:txbxContent>
                    <w:p w:rsidR="00035B81" w:rsidRDefault="00035B81" w:rsidP="00681D15">
                      <w:r>
                        <w:t>RPi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7F7FB0" w:rsidRDefault="00BF1E0D" w:rsidP="00203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3C5EF621" wp14:editId="22152256">
                <wp:simplePos x="0" y="0"/>
                <wp:positionH relativeFrom="margin">
                  <wp:posOffset>4114165</wp:posOffset>
                </wp:positionH>
                <wp:positionV relativeFrom="paragraph">
                  <wp:posOffset>193040</wp:posOffset>
                </wp:positionV>
                <wp:extent cx="1181735" cy="267335"/>
                <wp:effectExtent l="0" t="323850" r="0" b="32321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9654579">
                          <a:off x="0" y="0"/>
                          <a:ext cx="118173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BF1E0D">
                            <w:r>
                              <w:t>Voice comm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EF621" id="_x0000_s1034" type="#_x0000_t202" style="position:absolute;margin-left:323.95pt;margin-top:15.2pt;width:93.05pt;height:21.05pt;rotation:-2124919fd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">
                <v:textbox>
                  <w:txbxContent>
                    <w:p w:rsidR="00035B81" w:rsidRDefault="00035B81" w:rsidP="00BF1E0D">
                      <w:r>
                        <w:t>Voice comma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49CCF22" wp14:editId="7EC31D3F">
                <wp:simplePos x="0" y="0"/>
                <wp:positionH relativeFrom="margin">
                  <wp:align>right</wp:align>
                </wp:positionH>
                <wp:positionV relativeFrom="paragraph">
                  <wp:posOffset>193411</wp:posOffset>
                </wp:positionV>
                <wp:extent cx="474345" cy="267335"/>
                <wp:effectExtent l="0" t="0" r="20955" b="1841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F73A2D">
                            <w:r>
                              <w:t>RPi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CCF22" id="_x0000_s1035" type="#_x0000_t202" style="position:absolute;margin-left:-13.85pt;margin-top:15.25pt;width:37.35pt;height:21.0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">
                <v:textbox>
                  <w:txbxContent>
                    <w:p w:rsidR="00035B81" w:rsidRDefault="00035B81" w:rsidP="00F73A2D">
                      <w:r>
                        <w:t>RPi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7F7FB0" w:rsidRDefault="00BF1E0D" w:rsidP="002037E7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56C9BD1" wp14:editId="02A2572E">
                <wp:simplePos x="0" y="0"/>
                <wp:positionH relativeFrom="margin">
                  <wp:posOffset>4425051</wp:posOffset>
                </wp:positionH>
                <wp:positionV relativeFrom="paragraph">
                  <wp:posOffset>46511</wp:posOffset>
                </wp:positionV>
                <wp:extent cx="724786" cy="439948"/>
                <wp:effectExtent l="0" t="38100" r="56515" b="1778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4786" cy="4399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96CE4" id="Straight Arrow Connector 14" o:spid="_x0000_s1026" type="#_x0000_t32" style="position:absolute;margin-left:348.45pt;margin-top:3.65pt;width:57.05pt;height:34.6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:rsidR="007F7FB0" w:rsidRDefault="00BF1E0D" w:rsidP="002037E7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3F3B5BA" wp14:editId="078F6189">
                <wp:simplePos x="0" y="0"/>
                <wp:positionH relativeFrom="margin">
                  <wp:posOffset>5374256</wp:posOffset>
                </wp:positionH>
                <wp:positionV relativeFrom="paragraph">
                  <wp:posOffset>11249</wp:posOffset>
                </wp:positionV>
                <wp:extent cx="146481" cy="759125"/>
                <wp:effectExtent l="38100" t="0" r="25400" b="603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481" cy="75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EDE0C" id="Straight Arrow Connector 17" o:spid="_x0000_s1026" type="#_x0000_t32" style="position:absolute;margin-left:423.15pt;margin-top:.9pt;width:11.55pt;height:59.75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:rsidR="00F73A2D" w:rsidRDefault="00BF1E0D" w:rsidP="00203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80940D8" wp14:editId="06096A60">
                <wp:simplePos x="0" y="0"/>
                <wp:positionH relativeFrom="margin">
                  <wp:posOffset>5029200</wp:posOffset>
                </wp:positionH>
                <wp:positionV relativeFrom="paragraph">
                  <wp:posOffset>10160</wp:posOffset>
                </wp:positionV>
                <wp:extent cx="845185" cy="267335"/>
                <wp:effectExtent l="0" t="0" r="12065" b="1841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518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BF1E0D">
                            <w:r>
                              <w:t>Instr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0940D8" id="_x0000_s1036" type="#_x0000_t202" style="position:absolute;margin-left:396pt;margin-top:.8pt;width:66.55pt;height:21.0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">
                <v:textbox>
                  <w:txbxContent>
                    <w:p w:rsidR="00035B81" w:rsidRDefault="00035B81" w:rsidP="00BF1E0D">
                      <w:r>
                        <w:t>Instru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7E94B28" wp14:editId="1BF4E938">
                <wp:simplePos x="0" y="0"/>
                <wp:positionH relativeFrom="margin">
                  <wp:posOffset>3812875</wp:posOffset>
                </wp:positionH>
                <wp:positionV relativeFrom="paragraph">
                  <wp:posOffset>9944</wp:posOffset>
                </wp:positionV>
                <wp:extent cx="681355" cy="267335"/>
                <wp:effectExtent l="0" t="0" r="23495" b="1841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35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BF1E0D">
                            <w:r>
                              <w:t>Ph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94B28" id="_x0000_s1037" type="#_x0000_t202" style="position:absolute;margin-left:300.25pt;margin-top:.8pt;width:53.65pt;height:21.0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">
                <v:textbox>
                  <w:txbxContent>
                    <w:p w:rsidR="00035B81" w:rsidRDefault="00035B81" w:rsidP="00BF1E0D">
                      <w:r>
                        <w:t>Phon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73A2D" w:rsidRDefault="00BF1E0D" w:rsidP="00203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0F83569" wp14:editId="7D25FFBE">
                <wp:simplePos x="0" y="0"/>
                <wp:positionH relativeFrom="margin">
                  <wp:posOffset>5218981</wp:posOffset>
                </wp:positionH>
                <wp:positionV relativeFrom="paragraph">
                  <wp:posOffset>284912</wp:posOffset>
                </wp:positionV>
                <wp:extent cx="379095" cy="267335"/>
                <wp:effectExtent l="0" t="0" r="20955" b="1841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Default="00035B81" w:rsidP="00BF1E0D">
                            <w:r>
                              <w:t>T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83569" id="_x0000_s1038" type="#_x0000_t202" style="position:absolute;margin-left:410.95pt;margin-top:22.45pt;width:29.85pt;height:21.0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">
                <v:textbox>
                  <w:txbxContent>
                    <w:p w:rsidR="00035B81" w:rsidRDefault="00035B81" w:rsidP="00BF1E0D">
                      <w:r>
                        <w:t>T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3588D" w:rsidRDefault="00B460AB" w:rsidP="00203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7752</wp:posOffset>
                </wp:positionV>
                <wp:extent cx="3743325" cy="292735"/>
                <wp:effectExtent l="0" t="0" r="28575" b="1206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864" cy="292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B81" w:rsidRPr="00B460AB" w:rsidRDefault="00035B81">
                            <w:pPr>
                              <w:rPr>
                                <w:b/>
                              </w:rPr>
                            </w:pPr>
                            <w:r w:rsidRPr="00B460AB">
                              <w:rPr>
                                <w:b/>
                              </w:rPr>
                              <w:t xml:space="preserve">Orange arrows represents turn on device when system is 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0;margin-top:.6pt;width:294.75pt;height:23.05pt;z-index:2517084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">
                <v:textbox>
                  <w:txbxContent>
                    <w:p w:rsidR="00035B81" w:rsidRPr="00B460AB" w:rsidRDefault="00035B81">
                      <w:pPr>
                        <w:rPr>
                          <w:b/>
                        </w:rPr>
                      </w:pPr>
                      <w:r w:rsidRPr="00B460AB">
                        <w:rPr>
                          <w:b/>
                        </w:rPr>
                        <w:t xml:space="preserve">Orange arrows represents turn on device when system is 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3588D" w:rsidRDefault="00F3588D" w:rsidP="00F3588D">
      <w:pPr>
        <w:pStyle w:val="Heading1"/>
      </w:pPr>
      <w:r>
        <w:lastRenderedPageBreak/>
        <w:t>Features</w:t>
      </w:r>
    </w:p>
    <w:p w:rsidR="00F3588D" w:rsidRDefault="00F3588D" w:rsidP="00F3588D"/>
    <w:p w:rsidR="00F3588D" w:rsidRDefault="00F3588D" w:rsidP="00F3588D">
      <w:pPr>
        <w:pStyle w:val="Heading2"/>
        <w:numPr>
          <w:ilvl w:val="0"/>
          <w:numId w:val="2"/>
        </w:numPr>
      </w:pPr>
      <w:r>
        <w:t>Face Recognition</w:t>
      </w:r>
    </w:p>
    <w:p w:rsidR="00083B0E" w:rsidRDefault="00083B0E" w:rsidP="00F3588D">
      <w:pPr>
        <w:ind w:left="720"/>
      </w:pPr>
    </w:p>
    <w:p w:rsidR="00AD2E83" w:rsidRDefault="00F3588D" w:rsidP="00F3588D">
      <w:pPr>
        <w:ind w:left="720"/>
      </w:pPr>
      <w:r>
        <w:t xml:space="preserve">At the system bootup, </w:t>
      </w:r>
      <w:r w:rsidR="00083B0E">
        <w:t xml:space="preserve">the camera is turned on and automatically </w:t>
      </w:r>
      <w:r w:rsidR="0075542D">
        <w:t xml:space="preserve">capture pictures in every 5 seconds. </w:t>
      </w:r>
      <w:r w:rsidR="004D572F">
        <w:t xml:space="preserve">The reason why I choose </w:t>
      </w:r>
      <w:r w:rsidR="00AD2E83">
        <w:t>pictures in JPG format rather than a video is because a video would consume more space and the frame rate would affect the accuracy of the algorithm. Also, video is much more difficult to apply into the face recognition part</w:t>
      </w:r>
      <w:r w:rsidR="00360909">
        <w:t xml:space="preserve"> and it takes longer time to process</w:t>
      </w:r>
      <w:r w:rsidR="00AD2E83">
        <w:t xml:space="preserve">. Therefore, with the concern of space and time, image in JPG would be </w:t>
      </w:r>
      <w:proofErr w:type="gramStart"/>
      <w:r w:rsidR="00AD2E83">
        <w:t>more preferable</w:t>
      </w:r>
      <w:proofErr w:type="gramEnd"/>
      <w:r w:rsidR="00AD2E83">
        <w:t>. The reason why I choose JPG to be the file format is because JPG file size is relative small</w:t>
      </w:r>
      <w:r w:rsidR="00360909">
        <w:t xml:space="preserve"> as its compression ratio can be very large. I use 40% by default and it can still </w:t>
      </w:r>
      <w:r w:rsidR="00B61B92">
        <w:t>recognise peoples’ faces</w:t>
      </w:r>
      <w:r w:rsidR="00AD2E83">
        <w:t xml:space="preserve">. In my project, it is around 50KB per each. For saving space, when the program is running, it would automatically remove some useless pic </w:t>
      </w:r>
      <w:r w:rsidR="00360909">
        <w:t xml:space="preserve">like the pictures without faces and the processed one. For 10 loops of my program (10 pictures are taken), 5 would be deleted after processing </w:t>
      </w:r>
      <w:proofErr w:type="gramStart"/>
      <w:r w:rsidR="00360909">
        <w:t>so as to</w:t>
      </w:r>
      <w:proofErr w:type="gramEnd"/>
      <w:r w:rsidR="00360909">
        <w:t xml:space="preserve"> prevent overloading the file system. </w:t>
      </w:r>
    </w:p>
    <w:p w:rsidR="00EE0DE4" w:rsidRDefault="0075542D" w:rsidP="00F3588D">
      <w:pPr>
        <w:ind w:left="720"/>
      </w:pPr>
      <w:r>
        <w:t>After taken the pictures, it would save in Raspberry Pi number 1 (Camera device)</w:t>
      </w:r>
      <w:r w:rsidR="00365A87">
        <w:t xml:space="preserve"> and process the pictures to check whether there are faces or not. If face(s) is/are detected, it would further process the image to find whether it has match in the database which stores the users’ input pictures</w:t>
      </w:r>
      <w:r w:rsidR="00A97E66">
        <w:t>. If user(s) is/are detected, it would send the username(s) to Raspberry Pi number 2 (Main device) and Main device would fetch data from its datafile then send instructions to command device.</w:t>
      </w:r>
      <w:r w:rsidR="00B61B92">
        <w:t xml:space="preserve"> MQTT is used </w:t>
      </w:r>
      <w:r w:rsidR="00AC37E6">
        <w:t xml:space="preserve">in communication as it has a secured port for transferring message and it can send to all other Pi/other devices at a </w:t>
      </w:r>
      <w:proofErr w:type="gramStart"/>
      <w:r w:rsidR="00AC37E6">
        <w:t>time</w:t>
      </w:r>
      <w:proofErr w:type="gramEnd"/>
      <w:r w:rsidR="00AC37E6">
        <w:t xml:space="preserve"> so the main device won’t need to send the instruction one by one to make the system more responsive and faster.</w:t>
      </w:r>
    </w:p>
    <w:p w:rsidR="00EE0DE4" w:rsidRDefault="00EE0DE4" w:rsidP="00F3588D">
      <w:pPr>
        <w:ind w:left="720"/>
      </w:pPr>
      <w:r>
        <w:t>The programming language I used is mainly python as it has a library called “</w:t>
      </w:r>
      <w:proofErr w:type="spellStart"/>
      <w:r>
        <w:t>face_recognition</w:t>
      </w:r>
      <w:proofErr w:type="spellEnd"/>
      <w:r>
        <w:t>” (credit to Adam).</w:t>
      </w:r>
      <w:r w:rsidR="00EF3257" w:rsidRPr="00EF3257">
        <w:t xml:space="preserve"> </w:t>
      </w:r>
      <w:r w:rsidR="00EF3257">
        <w:t>It claims to have</w:t>
      </w:r>
      <w:r w:rsidR="00EF3257" w:rsidRPr="00EF3257">
        <w:t xml:space="preserve"> an accuracy of 99.38% on the </w:t>
      </w:r>
      <w:proofErr w:type="spellStart"/>
      <w:r w:rsidR="00EF3257" w:rsidRPr="00EF3257">
        <w:t>Labeled</w:t>
      </w:r>
      <w:proofErr w:type="spellEnd"/>
      <w:r w:rsidR="00EF3257" w:rsidRPr="00EF3257">
        <w:t xml:space="preserve"> Faces in the Wild benchmark.</w:t>
      </w:r>
      <w:r w:rsidR="00EF3257">
        <w:t xml:space="preserve"> </w:t>
      </w:r>
      <w:r>
        <w:t xml:space="preserve">The functions are mainly listed in the PDF. I had used the </w:t>
      </w:r>
      <w:r w:rsidR="00B878D7">
        <w:t xml:space="preserve">following </w:t>
      </w:r>
      <w:r>
        <w:t>function</w:t>
      </w:r>
      <w:r w:rsidR="00B878D7">
        <w:t>s (</w:t>
      </w:r>
      <w:r w:rsidR="007F68F0">
        <w:t xml:space="preserve">full code </w:t>
      </w:r>
      <w:r w:rsidR="00B878D7">
        <w:t xml:space="preserve">detail would in </w:t>
      </w:r>
      <w:proofErr w:type="spellStart"/>
      <w:r w:rsidR="00B878D7">
        <w:t>github</w:t>
      </w:r>
      <w:proofErr w:type="spellEnd"/>
      <w:r w:rsidR="00B878D7">
        <w:t>):</w:t>
      </w:r>
      <w:r>
        <w:t xml:space="preserve"> </w:t>
      </w:r>
    </w:p>
    <w:p w:rsidR="00B878D7" w:rsidRPr="00B878D7" w:rsidRDefault="00B878D7" w:rsidP="002E54A7">
      <w:pPr>
        <w:tabs>
          <w:tab w:val="left" w:pos="3899"/>
        </w:tabs>
        <w:ind w:left="720"/>
        <w:rPr>
          <w:u w:val="single"/>
        </w:rPr>
      </w:pPr>
      <w:r w:rsidRPr="00B878D7">
        <w:rPr>
          <w:u w:val="single"/>
        </w:rPr>
        <w:t>Python commands</w:t>
      </w:r>
      <w:r w:rsidR="00303A61">
        <w:rPr>
          <w:u w:val="single"/>
        </w:rPr>
        <w:t xml:space="preserve"> (reference to PDF)</w:t>
      </w:r>
      <w:r>
        <w:rPr>
          <w:u w:val="single"/>
        </w:rPr>
        <w:t>:</w:t>
      </w:r>
    </w:p>
    <w:p w:rsidR="00EE0DE4" w:rsidRDefault="00EE0DE4" w:rsidP="00EE0DE4">
      <w:pPr>
        <w:pStyle w:val="ListParagraph"/>
        <w:numPr>
          <w:ilvl w:val="0"/>
          <w:numId w:val="3"/>
        </w:numPr>
      </w:pPr>
      <w:proofErr w:type="spellStart"/>
      <w:r w:rsidRPr="00EE0DE4">
        <w:t>face_</w:t>
      </w:r>
      <w:proofErr w:type="gramStart"/>
      <w:r w:rsidRPr="00EE0DE4">
        <w:t>recognition.load</w:t>
      </w:r>
      <w:proofErr w:type="gramEnd"/>
      <w:r w:rsidRPr="00EE0DE4">
        <w:t>_image_file</w:t>
      </w:r>
      <w:proofErr w:type="spellEnd"/>
      <w:r w:rsidRPr="00EE0DE4">
        <w:t>(</w:t>
      </w:r>
      <w:proofErr w:type="spellStart"/>
      <w:r>
        <w:t>image</w:t>
      </w:r>
      <w:r w:rsidR="00807D58">
        <w:t>,mode</w:t>
      </w:r>
      <w:proofErr w:type="spellEnd"/>
      <w:r w:rsidR="00807D58">
        <w:t>=”RGB”</w:t>
      </w:r>
      <w:r w:rsidRPr="00EE0DE4">
        <w:t>)</w:t>
      </w:r>
      <w:r>
        <w:t xml:space="preserve"> to load image file</w:t>
      </w:r>
      <w:r w:rsidR="00AC37E6">
        <w:t xml:space="preserve"> </w:t>
      </w:r>
      <w:r w:rsidR="00FF4941">
        <w:t xml:space="preserve">from system </w:t>
      </w:r>
      <w:r w:rsidR="00F767CA">
        <w:t xml:space="preserve">into a </w:t>
      </w:r>
      <w:proofErr w:type="spellStart"/>
      <w:r w:rsidR="00F767CA">
        <w:t>numpy</w:t>
      </w:r>
      <w:proofErr w:type="spellEnd"/>
      <w:r w:rsidR="00F767CA">
        <w:t xml:space="preserve"> array</w:t>
      </w:r>
      <w:r w:rsidR="00AC37E6">
        <w:t>(almost all file format are compatible like TIFF</w:t>
      </w:r>
      <w:r w:rsidR="00FF4941">
        <w:t>,PNG,JPG etc</w:t>
      </w:r>
      <w:r w:rsidR="00AC37E6">
        <w:t xml:space="preserve">) </w:t>
      </w:r>
    </w:p>
    <w:p w:rsidR="00AC37E6" w:rsidRDefault="00F767CA" w:rsidP="00AC37E6">
      <w:pPr>
        <w:pStyle w:val="ListParagraph"/>
        <w:numPr>
          <w:ilvl w:val="1"/>
          <w:numId w:val="3"/>
        </w:numPr>
      </w:pPr>
      <w:r>
        <w:t xml:space="preserve">image </w:t>
      </w:r>
      <w:r w:rsidRPr="00004698">
        <w:t>–</w:t>
      </w:r>
      <w:r>
        <w:t xml:space="preserve"> picture path or filename to be loaded </w:t>
      </w:r>
    </w:p>
    <w:p w:rsidR="00F767CA" w:rsidRDefault="00F767CA" w:rsidP="00303A61">
      <w:pPr>
        <w:pStyle w:val="ListParagraph"/>
        <w:numPr>
          <w:ilvl w:val="1"/>
          <w:numId w:val="3"/>
        </w:numPr>
      </w:pPr>
      <w:r>
        <w:t xml:space="preserve">mode </w:t>
      </w:r>
      <w:r w:rsidRPr="00004698">
        <w:t>–</w:t>
      </w:r>
      <w:r>
        <w:t xml:space="preserve"> </w:t>
      </w:r>
      <w:r w:rsidR="00303A61">
        <w:t>format of picture (RGB=</w:t>
      </w:r>
      <w:r w:rsidR="00303A61" w:rsidRPr="00303A61">
        <w:t>8-bit RGB, 3 channels</w:t>
      </w:r>
      <w:r w:rsidR="00303A61">
        <w:t xml:space="preserve"> / L=Black and White)</w:t>
      </w:r>
    </w:p>
    <w:p w:rsidR="00035B81" w:rsidRDefault="00035B81" w:rsidP="00303A61">
      <w:pPr>
        <w:pStyle w:val="ListParagraph"/>
        <w:numPr>
          <w:ilvl w:val="1"/>
          <w:numId w:val="3"/>
        </w:numPr>
      </w:pPr>
      <w:r>
        <w:t xml:space="preserve">return a </w:t>
      </w:r>
      <w:proofErr w:type="spellStart"/>
      <w:r>
        <w:t>numpy</w:t>
      </w:r>
      <w:proofErr w:type="spellEnd"/>
      <w:r>
        <w:t xml:space="preserve"> array represents the image</w:t>
      </w:r>
    </w:p>
    <w:p w:rsidR="00F3588D" w:rsidRDefault="00EE0DE4" w:rsidP="00303A61">
      <w:pPr>
        <w:pStyle w:val="ListParagraph"/>
        <w:numPr>
          <w:ilvl w:val="0"/>
          <w:numId w:val="3"/>
        </w:numPr>
      </w:pPr>
      <w:proofErr w:type="spellStart"/>
      <w:r w:rsidRPr="00EE0DE4">
        <w:t>face_</w:t>
      </w:r>
      <w:proofErr w:type="gramStart"/>
      <w:r w:rsidRPr="00EE0DE4">
        <w:t>recognition.face</w:t>
      </w:r>
      <w:proofErr w:type="gramEnd"/>
      <w:r w:rsidRPr="00EE0DE4">
        <w:t>_locations</w:t>
      </w:r>
      <w:proofErr w:type="spellEnd"/>
      <w:r>
        <w:t>(image</w:t>
      </w:r>
      <w:r w:rsidR="00303A61">
        <w:t>,</w:t>
      </w:r>
      <w:r w:rsidR="00303A61" w:rsidRPr="00303A61">
        <w:t xml:space="preserve"> </w:t>
      </w:r>
      <w:r w:rsidR="00303A61">
        <w:t>n=1,model=’hog’</w:t>
      </w:r>
      <w:r>
        <w:t>) to locate face location in image</w:t>
      </w:r>
    </w:p>
    <w:p w:rsidR="00303A61" w:rsidRDefault="00004698" w:rsidP="00303A61">
      <w:pPr>
        <w:pStyle w:val="ListParagraph"/>
        <w:numPr>
          <w:ilvl w:val="1"/>
          <w:numId w:val="3"/>
        </w:numPr>
      </w:pPr>
      <w:r>
        <w:t xml:space="preserve">image </w:t>
      </w:r>
      <w:r w:rsidRPr="0000469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004698">
        <w:t xml:space="preserve">image in </w:t>
      </w:r>
      <w:proofErr w:type="spellStart"/>
      <w:r w:rsidRPr="00004698">
        <w:t>numpy</w:t>
      </w:r>
      <w:proofErr w:type="spellEnd"/>
      <w:r w:rsidRPr="00004698">
        <w:t xml:space="preserve"> array</w:t>
      </w:r>
      <w:r>
        <w:t xml:space="preserve"> </w:t>
      </w:r>
    </w:p>
    <w:p w:rsidR="00004698" w:rsidRDefault="00004698" w:rsidP="00004698">
      <w:pPr>
        <w:pStyle w:val="ListParagraph"/>
        <w:numPr>
          <w:ilvl w:val="1"/>
          <w:numId w:val="3"/>
        </w:numPr>
      </w:pPr>
      <w:proofErr w:type="spellStart"/>
      <w:r w:rsidRPr="00004698">
        <w:t>number_of_times_to_upsample</w:t>
      </w:r>
      <w:proofErr w:type="spellEnd"/>
      <w:r>
        <w:t xml:space="preserve"> </w:t>
      </w:r>
      <w:r w:rsidRPr="00004698">
        <w:t>– higher number would find smaller face</w:t>
      </w:r>
      <w:r>
        <w:t xml:space="preserve">. I use default (1) in my program </w:t>
      </w:r>
    </w:p>
    <w:p w:rsidR="00004698" w:rsidRDefault="00004698" w:rsidP="00004698">
      <w:pPr>
        <w:pStyle w:val="ListParagraph"/>
        <w:numPr>
          <w:ilvl w:val="1"/>
          <w:numId w:val="3"/>
        </w:numPr>
      </w:pPr>
      <w:r>
        <w:t xml:space="preserve">model </w:t>
      </w:r>
      <w:r w:rsidRPr="00004698">
        <w:t>–</w:t>
      </w:r>
      <w:r>
        <w:t xml:space="preserve"> can be “hog” or “</w:t>
      </w:r>
      <w:proofErr w:type="spellStart"/>
      <w:r>
        <w:t>cnn</w:t>
      </w:r>
      <w:proofErr w:type="spellEnd"/>
      <w:r>
        <w:t xml:space="preserve">”. “hog” is less accurate but faster on CPU while </w:t>
      </w:r>
      <w:proofErr w:type="spellStart"/>
      <w:r>
        <w:t>cnn</w:t>
      </w:r>
      <w:proofErr w:type="spellEnd"/>
      <w:r>
        <w:t xml:space="preserve"> is a deep learning model with higher accuracy. I use </w:t>
      </w:r>
      <w:r w:rsidR="00035B81">
        <w:t xml:space="preserve">the default one (hog) in my system as I want to reduce the processing time </w:t>
      </w:r>
    </w:p>
    <w:p w:rsidR="00035B81" w:rsidRDefault="00035B81" w:rsidP="00035B81">
      <w:pPr>
        <w:pStyle w:val="ListParagraph"/>
        <w:numPr>
          <w:ilvl w:val="1"/>
          <w:numId w:val="3"/>
        </w:numPr>
      </w:pPr>
      <w:r>
        <w:t>return a list of tuples of faces in order of (</w:t>
      </w:r>
      <w:r w:rsidRPr="00035B81">
        <w:t>top, right, bottom, left</w:t>
      </w:r>
      <w:r>
        <w:t>)</w:t>
      </w:r>
    </w:p>
    <w:p w:rsidR="00B878D7" w:rsidRDefault="00B878D7" w:rsidP="00B878D7">
      <w:pPr>
        <w:pStyle w:val="ListParagraph"/>
        <w:numPr>
          <w:ilvl w:val="0"/>
          <w:numId w:val="3"/>
        </w:numPr>
      </w:pPr>
      <w:proofErr w:type="spellStart"/>
      <w:r w:rsidRPr="00B878D7">
        <w:lastRenderedPageBreak/>
        <w:t>face_</w:t>
      </w:r>
      <w:proofErr w:type="gramStart"/>
      <w:r w:rsidRPr="00B878D7">
        <w:t>recognition.face</w:t>
      </w:r>
      <w:proofErr w:type="gramEnd"/>
      <w:r w:rsidRPr="00B878D7">
        <w:t>_encodings</w:t>
      </w:r>
      <w:proofErr w:type="spellEnd"/>
      <w:r w:rsidRPr="00B878D7">
        <w:t>(</w:t>
      </w:r>
      <w:proofErr w:type="spellStart"/>
      <w:r w:rsidRPr="00B878D7">
        <w:t>known_img</w:t>
      </w:r>
      <w:proofErr w:type="spellEnd"/>
      <w:r w:rsidR="00035B81">
        <w:t xml:space="preserve">, </w:t>
      </w:r>
      <w:proofErr w:type="spellStart"/>
      <w:r w:rsidR="00035B81">
        <w:t>known_face_locations</w:t>
      </w:r>
      <w:proofErr w:type="spellEnd"/>
      <w:r w:rsidR="00035B81">
        <w:t xml:space="preserve">=None, </w:t>
      </w:r>
      <w:proofErr w:type="spellStart"/>
      <w:r w:rsidR="00035B81">
        <w:t>num_jitters</w:t>
      </w:r>
      <w:proofErr w:type="spellEnd"/>
      <w:r w:rsidR="00035B81">
        <w:t>=1</w:t>
      </w:r>
      <w:r w:rsidRPr="00B878D7">
        <w:t>)</w:t>
      </w:r>
      <w:r>
        <w:t xml:space="preserve"> to encode image to bytes </w:t>
      </w:r>
    </w:p>
    <w:p w:rsidR="00035B81" w:rsidRDefault="00035B81" w:rsidP="00035B81">
      <w:pPr>
        <w:pStyle w:val="ListParagraph"/>
        <w:numPr>
          <w:ilvl w:val="1"/>
          <w:numId w:val="3"/>
        </w:numPr>
      </w:pPr>
      <w:r>
        <w:t xml:space="preserve">image </w:t>
      </w:r>
      <w:r w:rsidRPr="0000469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035B81">
        <w:t xml:space="preserve">pictures with face(s) in </w:t>
      </w:r>
      <w:proofErr w:type="spellStart"/>
      <w:r w:rsidRPr="00035B81">
        <w:t>numpy</w:t>
      </w:r>
      <w:proofErr w:type="spellEnd"/>
      <w:r w:rsidRPr="00035B81">
        <w:t xml:space="preserve"> array format</w:t>
      </w:r>
    </w:p>
    <w:p w:rsidR="00035B81" w:rsidRDefault="00035B81" w:rsidP="00035B81">
      <w:pPr>
        <w:pStyle w:val="ListParagraph"/>
        <w:numPr>
          <w:ilvl w:val="1"/>
          <w:numId w:val="3"/>
        </w:numPr>
      </w:pPr>
      <w:proofErr w:type="spellStart"/>
      <w:r>
        <w:t>known_face_location</w:t>
      </w:r>
      <w:proofErr w:type="spellEnd"/>
      <w:r>
        <w:t xml:space="preserve"> </w:t>
      </w:r>
      <w:r w:rsidR="00A2072C" w:rsidRPr="0000469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035B81">
        <w:t>face(s) location in the image</w:t>
      </w:r>
    </w:p>
    <w:p w:rsidR="00A2072C" w:rsidRDefault="00A2072C" w:rsidP="00A2072C">
      <w:pPr>
        <w:pStyle w:val="ListParagraph"/>
        <w:numPr>
          <w:ilvl w:val="1"/>
          <w:numId w:val="3"/>
        </w:numPr>
      </w:pPr>
      <w:proofErr w:type="spellStart"/>
      <w:r>
        <w:t>num_jitters</w:t>
      </w:r>
      <w:proofErr w:type="spellEnd"/>
      <w:r>
        <w:t xml:space="preserve"> </w:t>
      </w:r>
      <w:r w:rsidRPr="0000469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A2072C">
        <w:t>how many times face(s) is/are re-sample to encoding</w:t>
      </w:r>
      <w:r>
        <w:t>. I use the default value (1). Larger number would be slower but more accurate</w:t>
      </w:r>
    </w:p>
    <w:p w:rsidR="00A2072C" w:rsidRDefault="00A2072C" w:rsidP="00A2072C">
      <w:pPr>
        <w:pStyle w:val="ListParagraph"/>
        <w:numPr>
          <w:ilvl w:val="1"/>
          <w:numId w:val="3"/>
        </w:numPr>
      </w:pPr>
      <w:r>
        <w:t>return list of 128-dimentional face encodings</w:t>
      </w:r>
    </w:p>
    <w:p w:rsidR="00B878D7" w:rsidRDefault="00B878D7" w:rsidP="00B878D7">
      <w:pPr>
        <w:pStyle w:val="ListParagraph"/>
        <w:numPr>
          <w:ilvl w:val="0"/>
          <w:numId w:val="3"/>
        </w:numPr>
      </w:pPr>
      <w:proofErr w:type="spellStart"/>
      <w:r w:rsidRPr="00B878D7">
        <w:t>face_</w:t>
      </w:r>
      <w:proofErr w:type="gramStart"/>
      <w:r w:rsidRPr="00B878D7">
        <w:t>recognition.compare</w:t>
      </w:r>
      <w:proofErr w:type="gramEnd"/>
      <w:r w:rsidRPr="00B878D7">
        <w:t>_faces</w:t>
      </w:r>
      <w:proofErr w:type="spellEnd"/>
      <w:r w:rsidRPr="00B878D7">
        <w:t>(</w:t>
      </w:r>
      <w:proofErr w:type="spellStart"/>
      <w:r w:rsidRPr="00B878D7">
        <w:t>known_faces</w:t>
      </w:r>
      <w:proofErr w:type="spellEnd"/>
      <w:r w:rsidRPr="00B878D7">
        <w:t xml:space="preserve">, </w:t>
      </w:r>
      <w:proofErr w:type="spellStart"/>
      <w:r w:rsidRPr="00B878D7">
        <w:t>unknown_face_encoding</w:t>
      </w:r>
      <w:proofErr w:type="spellEnd"/>
      <w:r w:rsidR="00A2072C">
        <w:t>, tolerance =0.6</w:t>
      </w:r>
      <w:r w:rsidRPr="00B878D7">
        <w:t>)</w:t>
      </w:r>
      <w:r>
        <w:t xml:space="preserve"> compare two image encoding and return </w:t>
      </w:r>
      <w:r w:rsidR="00A2072C">
        <w:t xml:space="preserve">list of </w:t>
      </w:r>
      <w:r>
        <w:t>true o</w:t>
      </w:r>
      <w:r w:rsidR="00A2072C">
        <w:t>r</w:t>
      </w:r>
      <w:r>
        <w:t xml:space="preserve"> false. </w:t>
      </w:r>
    </w:p>
    <w:p w:rsidR="00A2072C" w:rsidRDefault="00A2072C" w:rsidP="00A2072C">
      <w:pPr>
        <w:pStyle w:val="ListParagraph"/>
        <w:numPr>
          <w:ilvl w:val="1"/>
          <w:numId w:val="3"/>
        </w:numPr>
      </w:pPr>
      <w:proofErr w:type="spellStart"/>
      <w:r>
        <w:t>Known_face</w:t>
      </w:r>
      <w:proofErr w:type="spellEnd"/>
      <w:r>
        <w:t xml:space="preserve"> </w:t>
      </w:r>
      <w:r w:rsidRPr="00004698">
        <w:rPr>
          <w:rFonts w:ascii="Arial" w:hAnsi="Arial" w:cs="Arial"/>
        </w:rPr>
        <w:t>–</w:t>
      </w:r>
      <w:r w:rsidRPr="00A2072C">
        <w:t xml:space="preserve"> </w:t>
      </w:r>
      <w:r>
        <w:t>list of known face encodings</w:t>
      </w:r>
    </w:p>
    <w:p w:rsidR="00A2072C" w:rsidRDefault="00A2072C" w:rsidP="00A2072C">
      <w:pPr>
        <w:pStyle w:val="ListParagraph"/>
        <w:numPr>
          <w:ilvl w:val="1"/>
          <w:numId w:val="3"/>
        </w:numPr>
      </w:pPr>
      <w:proofErr w:type="spellStart"/>
      <w:r>
        <w:t>unknown_face_encoding</w:t>
      </w:r>
      <w:proofErr w:type="spellEnd"/>
      <w:r>
        <w:t xml:space="preserve"> </w:t>
      </w:r>
      <w:r w:rsidRPr="00004698">
        <w:rPr>
          <w:rFonts w:ascii="Arial" w:hAnsi="Arial" w:cs="Arial"/>
        </w:rPr>
        <w:t>–</w:t>
      </w:r>
      <w:r>
        <w:t xml:space="preserve"> the coding of unknown image</w:t>
      </w:r>
    </w:p>
    <w:p w:rsidR="00A2072C" w:rsidRDefault="00A2072C" w:rsidP="00A2072C">
      <w:pPr>
        <w:pStyle w:val="ListParagraph"/>
        <w:numPr>
          <w:ilvl w:val="1"/>
          <w:numId w:val="3"/>
        </w:numPr>
      </w:pPr>
      <w:r>
        <w:t xml:space="preserve">tolerance </w:t>
      </w:r>
      <w:r w:rsidRPr="00004698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Pr="0084008C">
        <w:t>match if “image distance”</w:t>
      </w:r>
      <w:r w:rsidR="0084008C" w:rsidRPr="0084008C">
        <w:t xml:space="preserve"> is smaller than tolerance</w:t>
      </w:r>
      <w:r w:rsidR="0084008C">
        <w:rPr>
          <w:rFonts w:ascii="Arial" w:hAnsi="Arial" w:cs="Arial"/>
        </w:rPr>
        <w:t xml:space="preserve">. </w:t>
      </w:r>
      <w:r w:rsidR="0084008C" w:rsidRPr="0084008C">
        <w:t>I use 0.2 in my program as it would be the most accurate in my system</w:t>
      </w:r>
      <w:r w:rsidR="00C611AC">
        <w:t>. Default is 0.6.</w:t>
      </w:r>
    </w:p>
    <w:p w:rsidR="00B878D7" w:rsidRDefault="00B878D7" w:rsidP="00B878D7">
      <w:pPr>
        <w:ind w:left="720"/>
        <w:rPr>
          <w:u w:val="single"/>
        </w:rPr>
      </w:pPr>
      <w:r w:rsidRPr="00B878D7">
        <w:rPr>
          <w:u w:val="single"/>
        </w:rPr>
        <w:t>Shell commands:</w:t>
      </w:r>
    </w:p>
    <w:p w:rsidR="00B878D7" w:rsidRDefault="00B878D7" w:rsidP="0084008C">
      <w:pPr>
        <w:pStyle w:val="ListParagraph"/>
        <w:numPr>
          <w:ilvl w:val="0"/>
          <w:numId w:val="4"/>
        </w:numPr>
      </w:pPr>
      <w:proofErr w:type="spellStart"/>
      <w:r w:rsidRPr="00B878D7">
        <w:t>face_recognition</w:t>
      </w:r>
      <w:proofErr w:type="spellEnd"/>
      <w:r w:rsidRPr="00B878D7">
        <w:t xml:space="preserve"> --</w:t>
      </w:r>
      <w:proofErr w:type="spellStart"/>
      <w:r w:rsidRPr="00B878D7">
        <w:t>cpus</w:t>
      </w:r>
      <w:proofErr w:type="spellEnd"/>
      <w:r w:rsidRPr="00B878D7">
        <w:t xml:space="preserve"> </w:t>
      </w:r>
      <w:r>
        <w:t xml:space="preserve">-1 </w:t>
      </w:r>
      <w:r w:rsidRPr="00B878D7">
        <w:t>--</w:t>
      </w:r>
      <w:proofErr w:type="gramStart"/>
      <w:r>
        <w:t xml:space="preserve">tolerance </w:t>
      </w:r>
      <w:r w:rsidRPr="00B878D7">
        <w:t xml:space="preserve"> </w:t>
      </w:r>
      <w:r w:rsidR="007F68F0">
        <w:t>0.2</w:t>
      </w:r>
      <w:proofErr w:type="gramEnd"/>
      <w:r w:rsidR="0084008C">
        <w:t xml:space="preserve"> </w:t>
      </w:r>
      <w:r w:rsidR="0084008C" w:rsidRPr="00B878D7">
        <w:t>--</w:t>
      </w:r>
      <w:r w:rsidR="0084008C">
        <w:t>show-distance  t</w:t>
      </w:r>
      <w:r w:rsidR="0084008C">
        <w:t>rue</w:t>
      </w:r>
      <w:r w:rsidR="0084008C">
        <w:t xml:space="preserve"> </w:t>
      </w:r>
      <w:r w:rsidR="0084008C">
        <w:t>./</w:t>
      </w:r>
      <w:proofErr w:type="spellStart"/>
      <w:r w:rsidR="0084008C">
        <w:t>known_face</w:t>
      </w:r>
      <w:proofErr w:type="spellEnd"/>
      <w:r w:rsidR="0084008C">
        <w:t xml:space="preserve"> </w:t>
      </w:r>
      <w:r w:rsidR="0084008C">
        <w:t>./</w:t>
      </w:r>
      <w:proofErr w:type="spellStart"/>
      <w:r w:rsidR="0084008C">
        <w:t>capture_pic</w:t>
      </w:r>
      <w:proofErr w:type="spellEnd"/>
      <w:r w:rsidR="0084008C">
        <w:t>/image</w:t>
      </w:r>
      <w:r w:rsidR="0084008C">
        <w:t xml:space="preserve"> to </w:t>
      </w:r>
      <w:r w:rsidR="0084008C">
        <w:t>encode all the image in ./</w:t>
      </w:r>
      <w:proofErr w:type="spellStart"/>
      <w:r w:rsidR="0084008C">
        <w:t>known_face</w:t>
      </w:r>
      <w:proofErr w:type="spellEnd"/>
      <w:r w:rsidR="0084008C">
        <w:t xml:space="preserve"> and compare one by one with ./</w:t>
      </w:r>
      <w:proofErr w:type="spellStart"/>
      <w:r w:rsidR="0084008C">
        <w:t>capture_pic</w:t>
      </w:r>
      <w:proofErr w:type="spellEnd"/>
      <w:r w:rsidR="0084008C">
        <w:t>/image</w:t>
      </w:r>
      <w:r w:rsidR="0084008C">
        <w:t>.</w:t>
      </w:r>
    </w:p>
    <w:p w:rsidR="0084008C" w:rsidRDefault="0084008C" w:rsidP="0084008C">
      <w:pPr>
        <w:pStyle w:val="ListParagraph"/>
        <w:numPr>
          <w:ilvl w:val="1"/>
          <w:numId w:val="4"/>
        </w:numPr>
      </w:pPr>
      <w:r>
        <w:t xml:space="preserve">Each </w:t>
      </w:r>
      <w:r>
        <w:t xml:space="preserve">of comparison </w:t>
      </w:r>
      <w:r>
        <w:t>will generate a “image distance”</w:t>
      </w:r>
      <w:r w:rsidRPr="0084008C">
        <w:t xml:space="preserve"> </w:t>
      </w:r>
      <w:r>
        <w:t>(</w:t>
      </w:r>
      <w:proofErr w:type="gramStart"/>
      <w:r>
        <w:t>can be seen as</w:t>
      </w:r>
      <w:proofErr w:type="gramEnd"/>
      <w:r>
        <w:t xml:space="preserve"> accuracy, more accurate if it closes to 0).</w:t>
      </w:r>
    </w:p>
    <w:p w:rsidR="007F68F0" w:rsidRDefault="0084008C" w:rsidP="0084008C">
      <w:pPr>
        <w:pStyle w:val="ListParagraph"/>
        <w:numPr>
          <w:ilvl w:val="1"/>
          <w:numId w:val="4"/>
        </w:numPr>
      </w:pPr>
      <w:r>
        <w:t xml:space="preserve">Flag </w:t>
      </w:r>
      <w:r w:rsidRPr="0084008C">
        <w:rPr>
          <w:i/>
        </w:rPr>
        <w:t>tolerance</w:t>
      </w:r>
      <w:r>
        <w:t xml:space="preserve"> is to define “match” of two images</w:t>
      </w:r>
      <w:r>
        <w:t xml:space="preserve"> like in Python</w:t>
      </w:r>
      <w:r w:rsidR="007F68F0">
        <w:t xml:space="preserve">. In this case, image distance with fewer than 0.2 </w:t>
      </w:r>
      <w:proofErr w:type="gramStart"/>
      <w:r w:rsidR="007F68F0">
        <w:t>is considered to be</w:t>
      </w:r>
      <w:proofErr w:type="gramEnd"/>
      <w:r w:rsidR="007F68F0">
        <w:t xml:space="preserve"> match.</w:t>
      </w:r>
    </w:p>
    <w:p w:rsidR="0084008C" w:rsidRDefault="0084008C" w:rsidP="0084008C">
      <w:pPr>
        <w:pStyle w:val="ListParagraph"/>
        <w:numPr>
          <w:ilvl w:val="1"/>
          <w:numId w:val="4"/>
        </w:numPr>
      </w:pPr>
      <w:r>
        <w:t xml:space="preserve">Flag </w:t>
      </w:r>
      <w:proofErr w:type="spellStart"/>
      <w:r w:rsidRPr="007F68F0">
        <w:rPr>
          <w:i/>
        </w:rPr>
        <w:t>cpus</w:t>
      </w:r>
      <w:proofErr w:type="spellEnd"/>
      <w:r>
        <w:rPr>
          <w:i/>
        </w:rPr>
        <w:t xml:space="preserve"> </w:t>
      </w:r>
      <w:r>
        <w:t>define the use of CPU cores in the device. In above case, all cores are used to process the operation.</w:t>
      </w:r>
    </w:p>
    <w:p w:rsidR="0084008C" w:rsidRDefault="0084008C" w:rsidP="0084008C">
      <w:pPr>
        <w:pStyle w:val="ListParagraph"/>
        <w:numPr>
          <w:ilvl w:val="1"/>
          <w:numId w:val="4"/>
        </w:numPr>
      </w:pPr>
      <w:r>
        <w:t xml:space="preserve">Flag </w:t>
      </w:r>
      <w:r w:rsidRPr="0084008C">
        <w:rPr>
          <w:i/>
        </w:rPr>
        <w:t>show-distance</w:t>
      </w:r>
      <w:r>
        <w:t xml:space="preserve"> true if the “difference” of two images are shown. Default is false (not show)</w:t>
      </w:r>
    </w:p>
    <w:p w:rsidR="007F68F0" w:rsidRPr="007F68F0" w:rsidRDefault="007F68F0" w:rsidP="007F68F0">
      <w:pPr>
        <w:pStyle w:val="ListParagraph"/>
        <w:ind w:left="1440"/>
      </w:pPr>
    </w:p>
    <w:p w:rsidR="00B878D7" w:rsidRDefault="007F68F0" w:rsidP="007F68F0">
      <w:pPr>
        <w:pStyle w:val="Heading2"/>
        <w:numPr>
          <w:ilvl w:val="0"/>
          <w:numId w:val="2"/>
        </w:numPr>
      </w:pPr>
      <w:r>
        <w:t xml:space="preserve">Siri Control </w:t>
      </w:r>
    </w:p>
    <w:p w:rsidR="00CB49C1" w:rsidRDefault="00CB49C1" w:rsidP="00F3588D">
      <w:pPr>
        <w:ind w:left="720"/>
      </w:pPr>
    </w:p>
    <w:p w:rsidR="00B070DD" w:rsidRDefault="00B070DD" w:rsidP="00F3588D">
      <w:pPr>
        <w:ind w:left="720"/>
      </w:pPr>
      <w:r>
        <w:t>It runs in Raspberry Pi number 3 (command device) which would be turned on when system is on.</w:t>
      </w:r>
    </w:p>
    <w:p w:rsidR="00EE0DE4" w:rsidRDefault="00CB49C1" w:rsidP="00F3588D">
      <w:pPr>
        <w:ind w:left="720"/>
      </w:pPr>
      <w:r>
        <w:t xml:space="preserve">My main algorithm take reference to </w:t>
      </w:r>
      <w:proofErr w:type="spellStart"/>
      <w:r>
        <w:t>Sanjeet</w:t>
      </w:r>
      <w:proofErr w:type="spellEnd"/>
      <w:r>
        <w:t xml:space="preserve"> (2017). It first requires user to configure his/her iPhone. Users should create a </w:t>
      </w:r>
      <w:proofErr w:type="spellStart"/>
      <w:r>
        <w:t>gmail</w:t>
      </w:r>
      <w:proofErr w:type="spellEnd"/>
      <w:r>
        <w:t xml:space="preserve"> account for public use and enable the IMAP and for the iOS devices, link Notes to that account and set it to upload the Notes in real-time. So, when users are going to instruct the system, he/she should say “take note” before the command an</w:t>
      </w:r>
      <w:r w:rsidR="00B070DD">
        <w:t xml:space="preserve">d it would be saved on both </w:t>
      </w:r>
      <w:proofErr w:type="spellStart"/>
      <w:r w:rsidR="00B070DD">
        <w:t>gmail</w:t>
      </w:r>
      <w:proofErr w:type="spellEnd"/>
      <w:r w:rsidR="00B070DD">
        <w:t xml:space="preserve"> </w:t>
      </w:r>
      <w:r w:rsidR="00503B93">
        <w:t xml:space="preserve">accounts </w:t>
      </w:r>
      <w:r w:rsidR="00B070DD">
        <w:t xml:space="preserve">and the user devices. </w:t>
      </w:r>
    </w:p>
    <w:p w:rsidR="00966D37" w:rsidRDefault="00B070DD" w:rsidP="00966D37">
      <w:pPr>
        <w:ind w:left="720"/>
      </w:pPr>
      <w:r>
        <w:t xml:space="preserve">For the main program (siricontrol.py), it fetches latest note from </w:t>
      </w:r>
      <w:proofErr w:type="spellStart"/>
      <w:r>
        <w:t>gmail</w:t>
      </w:r>
      <w:proofErr w:type="spellEnd"/>
      <w:r>
        <w:t xml:space="preserve"> account using IMAP and process command using pre-defined modules to handle different command (detail in </w:t>
      </w:r>
      <w:proofErr w:type="spellStart"/>
      <w:r>
        <w:t>github</w:t>
      </w:r>
      <w:proofErr w:type="spellEnd"/>
      <w:r>
        <w:t>).</w:t>
      </w:r>
    </w:p>
    <w:p w:rsidR="00966D37" w:rsidRDefault="00966D37" w:rsidP="00966D37">
      <w:pPr>
        <w:ind w:left="720"/>
      </w:pPr>
      <w:r>
        <w:t xml:space="preserve">I use this method because it is easy to manage. Python enables the IMAP transfer given a username and password. It could be risky if the </w:t>
      </w:r>
      <w:proofErr w:type="spellStart"/>
      <w:r>
        <w:t>gmail</w:t>
      </w:r>
      <w:proofErr w:type="spellEnd"/>
      <w:r>
        <w:t xml:space="preserve"> account is known. Therefore, the password can be changed in </w:t>
      </w:r>
      <w:proofErr w:type="gramStart"/>
      <w:r>
        <w:t>a period of time</w:t>
      </w:r>
      <w:proofErr w:type="gramEnd"/>
      <w:r>
        <w:t xml:space="preserve"> automatically. The main body of my </w:t>
      </w:r>
      <w:proofErr w:type="spellStart"/>
      <w:r>
        <w:t>siricontrol</w:t>
      </w:r>
      <w:proofErr w:type="spellEnd"/>
      <w:r>
        <w:t xml:space="preserve"> takes reference to </w:t>
      </w:r>
      <w:proofErr w:type="spellStart"/>
      <w:r>
        <w:t>Sanjeet</w:t>
      </w:r>
      <w:proofErr w:type="spellEnd"/>
      <w:r>
        <w:t xml:space="preserve"> with some further modifications like the handling of the command. The modules are all defined by myself to fit in this project.</w:t>
      </w:r>
    </w:p>
    <w:p w:rsidR="00966D37" w:rsidRDefault="00966D37" w:rsidP="00966D37">
      <w:r>
        <w:lastRenderedPageBreak/>
        <w:tab/>
        <w:t xml:space="preserve">For each </w:t>
      </w:r>
      <w:proofErr w:type="gramStart"/>
      <w:r>
        <w:t>modules</w:t>
      </w:r>
      <w:proofErr w:type="gramEnd"/>
      <w:r>
        <w:t>, it would have the followings:</w:t>
      </w:r>
    </w:p>
    <w:p w:rsidR="00966D37" w:rsidRDefault="00966D37" w:rsidP="00966D37">
      <w:pPr>
        <w:pStyle w:val="ListParagraph"/>
        <w:numPr>
          <w:ilvl w:val="0"/>
          <w:numId w:val="4"/>
        </w:numPr>
      </w:pPr>
      <w:proofErr w:type="spellStart"/>
      <w:r>
        <w:t>moduleName</w:t>
      </w:r>
      <w:proofErr w:type="spellEnd"/>
      <w:r>
        <w:t xml:space="preserve"> – the name you want to call the module </w:t>
      </w:r>
    </w:p>
    <w:p w:rsidR="00966D37" w:rsidRDefault="00966D37" w:rsidP="00966D37">
      <w:pPr>
        <w:pStyle w:val="ListParagraph"/>
        <w:numPr>
          <w:ilvl w:val="0"/>
          <w:numId w:val="4"/>
        </w:numPr>
      </w:pPr>
      <w:proofErr w:type="spellStart"/>
      <w:r>
        <w:t>commandWords</w:t>
      </w:r>
      <w:proofErr w:type="spellEnd"/>
      <w:r>
        <w:t xml:space="preserve"> – list of command words. Command would be executed if all the voice-recognised command matches </w:t>
      </w:r>
      <w:r w:rsidRPr="00966D37">
        <w:rPr>
          <w:i/>
        </w:rPr>
        <w:t>all</w:t>
      </w:r>
      <w:r>
        <w:t xml:space="preserve"> the command words</w:t>
      </w:r>
    </w:p>
    <w:p w:rsidR="00966D37" w:rsidRDefault="00966D37" w:rsidP="00966D37">
      <w:pPr>
        <w:pStyle w:val="ListParagraph"/>
        <w:numPr>
          <w:ilvl w:val="0"/>
          <w:numId w:val="4"/>
        </w:numPr>
      </w:pPr>
      <w:r>
        <w:t>execution part – what exactly I want to do in the modules</w:t>
      </w:r>
    </w:p>
    <w:p w:rsidR="00966D37" w:rsidRDefault="00966D37" w:rsidP="00966D37">
      <w:pPr>
        <w:ind w:left="720"/>
      </w:pPr>
      <w:r>
        <w:t>I have created several modules for normal daily use of TV like turn on/off</w:t>
      </w:r>
      <w:r w:rsidR="00C611AC">
        <w:t>, volume up/down and changing channel/input. One extra function is that the weather (temperature and humidity) would be known and give response to user when user ask for it.</w:t>
      </w:r>
      <w:r>
        <w:t xml:space="preserve"> </w:t>
      </w:r>
    </w:p>
    <w:p w:rsidR="002F6255" w:rsidRDefault="002F6255" w:rsidP="00F3588D">
      <w:pPr>
        <w:ind w:left="720"/>
      </w:pPr>
    </w:p>
    <w:p w:rsidR="002F6255" w:rsidRDefault="002F6255" w:rsidP="00C80E02">
      <w:pPr>
        <w:pStyle w:val="Heading2"/>
        <w:numPr>
          <w:ilvl w:val="0"/>
          <w:numId w:val="2"/>
        </w:numPr>
      </w:pPr>
      <w:r>
        <w:t>Weather Monitoring</w:t>
      </w:r>
    </w:p>
    <w:p w:rsidR="00C80E02" w:rsidRDefault="00C80E02" w:rsidP="00C80E02"/>
    <w:p w:rsidR="00EE0DE4" w:rsidRDefault="005857E9" w:rsidP="00F3588D">
      <w:pPr>
        <w:ind w:left="720"/>
      </w:pPr>
      <w:r>
        <w:t>It is</w:t>
      </w:r>
      <w:r w:rsidR="00503B93">
        <w:t xml:space="preserve"> using sense hat to collect temperature and humidity data from the environment and it would send to </w:t>
      </w:r>
      <w:r w:rsidR="00944D03">
        <w:t xml:space="preserve">Main device (if there is </w:t>
      </w:r>
      <w:r w:rsidR="00912B83">
        <w:t xml:space="preserve">weather checking </w:t>
      </w:r>
      <w:r w:rsidR="00944D03">
        <w:t>command)</w:t>
      </w:r>
      <w:r w:rsidR="00912B83">
        <w:t xml:space="preserve"> through MQTT. Also, the temperature would be shown on the LED output of sense hat. It would publish the data all the time when it starts.</w:t>
      </w:r>
    </w:p>
    <w:p w:rsidR="00EE0DE4" w:rsidRDefault="00EE0DE4" w:rsidP="00F3588D">
      <w:pPr>
        <w:ind w:left="720"/>
      </w:pPr>
    </w:p>
    <w:p w:rsidR="000350F8" w:rsidRDefault="000350F8" w:rsidP="00F3588D">
      <w:pPr>
        <w:ind w:left="720"/>
      </w:pPr>
    </w:p>
    <w:p w:rsidR="000350F8" w:rsidRDefault="004F573F" w:rsidP="004F573F">
      <w:pPr>
        <w:pStyle w:val="Heading1"/>
      </w:pPr>
      <w:r>
        <w:t>Challenges</w:t>
      </w:r>
    </w:p>
    <w:p w:rsidR="004F573F" w:rsidRDefault="004F573F" w:rsidP="004F573F"/>
    <w:p w:rsidR="004F573F" w:rsidRDefault="004F573F" w:rsidP="004F573F">
      <w:r>
        <w:t xml:space="preserve">It is a challenging project as the algorithm of the programs are </w:t>
      </w:r>
      <w:r w:rsidR="009D5141">
        <w:t xml:space="preserve">quite new to me. </w:t>
      </w:r>
      <w:r w:rsidR="009F3E39">
        <w:t xml:space="preserve">The preparation work is tough too as before I use the </w:t>
      </w:r>
      <w:proofErr w:type="spellStart"/>
      <w:r w:rsidR="009F3E39">
        <w:t>face_recognition</w:t>
      </w:r>
      <w:proofErr w:type="spellEnd"/>
      <w:r w:rsidR="009F3E39">
        <w:t xml:space="preserve"> library in python, I would need to download a lot of packages like </w:t>
      </w:r>
      <w:proofErr w:type="spellStart"/>
      <w:r w:rsidR="009F3E39">
        <w:t>dlib</w:t>
      </w:r>
      <w:proofErr w:type="spellEnd"/>
      <w:r w:rsidR="009F3E39">
        <w:t xml:space="preserve"> or </w:t>
      </w:r>
      <w:proofErr w:type="spellStart"/>
      <w:r w:rsidR="009F3E39">
        <w:t>opencv</w:t>
      </w:r>
      <w:proofErr w:type="spellEnd"/>
      <w:r w:rsidR="009F3E39">
        <w:t xml:space="preserve">. These packages setup is time consuming as it takes long time to download and the memory cost is high. I would need to expand file system and allocate the GPU memory first. The camera would be malfunction sometimes as the resource is not well allocated. </w:t>
      </w:r>
    </w:p>
    <w:p w:rsidR="00496A91" w:rsidRDefault="00496A91" w:rsidP="004F573F">
      <w:r>
        <w:t xml:space="preserve">Also, face recognition part is quite time-consuming as the data processing is complex and the Pi has limited resource. The solution is I can use up all the cores of the Camera device and it greatly reduce the process time by 20%. </w:t>
      </w:r>
    </w:p>
    <w:p w:rsidR="009F3E39" w:rsidRDefault="009F3E39" w:rsidP="004F573F">
      <w:r>
        <w:t xml:space="preserve">However, this project helps me to learn something new and some useful that I can apply to my home and can </w:t>
      </w:r>
      <w:proofErr w:type="gramStart"/>
      <w:r>
        <w:t>actually make</w:t>
      </w:r>
      <w:proofErr w:type="gramEnd"/>
      <w:r>
        <w:t xml:space="preserve"> my life more convenient or contributes to the society. I am quite satisfied with myself in this course (although I am not the best performing</w:t>
      </w:r>
      <w:r w:rsidR="000401B1">
        <w:t xml:space="preserve"> student</w:t>
      </w:r>
      <w:r>
        <w:t>)</w:t>
      </w:r>
    </w:p>
    <w:p w:rsidR="00C611AC" w:rsidRDefault="00C611AC">
      <w:pPr>
        <w:rPr>
          <w:rFonts w:ascii="Arial" w:eastAsiaTheme="majorEastAsia" w:hAnsi="Arial" w:cstheme="majorBidi"/>
          <w:b/>
          <w:sz w:val="28"/>
          <w:szCs w:val="32"/>
          <w:u w:val="single"/>
        </w:rPr>
      </w:pPr>
      <w:r>
        <w:br w:type="page"/>
      </w:r>
    </w:p>
    <w:p w:rsidR="000401B1" w:rsidRDefault="007055F7" w:rsidP="007055F7">
      <w:pPr>
        <w:pStyle w:val="Heading1"/>
      </w:pPr>
      <w:r>
        <w:lastRenderedPageBreak/>
        <w:t>Future Development</w:t>
      </w:r>
    </w:p>
    <w:p w:rsidR="009F3E39" w:rsidRDefault="009F3E39" w:rsidP="004F573F"/>
    <w:p w:rsidR="00C611AC" w:rsidRDefault="007055F7" w:rsidP="00770047">
      <w:r>
        <w:t xml:space="preserve">For the future development, I would expand my system to other IoT devices like lighting system and security devices. Also, my prototype would expand to try the real </w:t>
      </w:r>
      <w:r w:rsidR="00496A91">
        <w:t>TV control part and an application can be developed for users to instruct the command directly to the command device and to upload photos, provides more system configurations (</w:t>
      </w:r>
      <w:proofErr w:type="spellStart"/>
      <w:r w:rsidR="00496A91">
        <w:t>eg.</w:t>
      </w:r>
      <w:proofErr w:type="spellEnd"/>
      <w:r w:rsidR="00496A91">
        <w:t xml:space="preserve"> Notifications, scheduled bootup, etc) Also, with higher computation power of latest Raspberry Pi model, the system can be more responsive and faster to process the command and fasten the communication process. </w:t>
      </w:r>
    </w:p>
    <w:p w:rsidR="00770047" w:rsidRDefault="00770047" w:rsidP="00770047">
      <w:bookmarkStart w:id="0" w:name="_GoBack"/>
      <w:bookmarkEnd w:id="0"/>
    </w:p>
    <w:p w:rsidR="00C611AC" w:rsidRDefault="00C611AC" w:rsidP="00F3588D">
      <w:pPr>
        <w:ind w:left="720"/>
      </w:pPr>
    </w:p>
    <w:p w:rsidR="00EE0DE4" w:rsidRDefault="00EE0DE4" w:rsidP="00C611AC">
      <w:pPr>
        <w:pStyle w:val="Heading1"/>
      </w:pPr>
      <w:r>
        <w:t>Reference</w:t>
      </w:r>
      <w:r>
        <w:br/>
      </w:r>
    </w:p>
    <w:p w:rsidR="00EE0DE4" w:rsidRDefault="00EE0DE4" w:rsidP="009F3E39">
      <w:r w:rsidRPr="00EE0DE4">
        <w:t xml:space="preserve">Adam </w:t>
      </w:r>
      <w:proofErr w:type="spellStart"/>
      <w:r w:rsidRPr="00EE0DE4">
        <w:t>Geitgey</w:t>
      </w:r>
      <w:proofErr w:type="spellEnd"/>
      <w:r>
        <w:t xml:space="preserve"> (2018-). </w:t>
      </w:r>
      <w:r w:rsidRPr="00EE0DE4">
        <w:t xml:space="preserve">The world's simplest facial recognition </w:t>
      </w:r>
      <w:proofErr w:type="spellStart"/>
      <w:r w:rsidRPr="00EE0DE4">
        <w:t>api</w:t>
      </w:r>
      <w:proofErr w:type="spellEnd"/>
      <w:r w:rsidRPr="00EE0DE4">
        <w:t xml:space="preserve"> for Python and the command line</w:t>
      </w:r>
      <w:r>
        <w:t xml:space="preserve">. Link as </w:t>
      </w:r>
      <w:hyperlink r:id="rId5" w:history="1">
        <w:r w:rsidRPr="00113ABF">
          <w:rPr>
            <w:rStyle w:val="Hyperlink"/>
          </w:rPr>
          <w:t>https://github.com/ageitgey/face_recognition</w:t>
        </w:r>
      </w:hyperlink>
      <w:r>
        <w:t xml:space="preserve"> and </w:t>
      </w:r>
      <w:hyperlink r:id="rId6" w:history="1">
        <w:r w:rsidRPr="00113ABF">
          <w:rPr>
            <w:rStyle w:val="Hyperlink"/>
          </w:rPr>
          <w:t>https://media.readthedocs.org/pdf/face-recognition/latest/face-recognition.pdf</w:t>
        </w:r>
      </w:hyperlink>
      <w:r>
        <w:t xml:space="preserve"> </w:t>
      </w:r>
    </w:p>
    <w:p w:rsidR="007F68F0" w:rsidRDefault="007F68F0" w:rsidP="009F3E39">
      <w:proofErr w:type="spellStart"/>
      <w:r>
        <w:t>Sanjeet-theraspberryguy</w:t>
      </w:r>
      <w:proofErr w:type="spellEnd"/>
      <w:r>
        <w:t xml:space="preserve"> (2017) </w:t>
      </w:r>
      <w:r w:rsidRPr="007F68F0">
        <w:t>Control anything with Siri voice commands</w:t>
      </w:r>
      <w:r w:rsidR="00FE2A24">
        <w:t xml:space="preserve">. Link as </w:t>
      </w:r>
      <w:hyperlink r:id="rId7" w:history="1">
        <w:r w:rsidR="00FE2A24" w:rsidRPr="00113ABF">
          <w:rPr>
            <w:rStyle w:val="Hyperlink"/>
          </w:rPr>
          <w:t>https://github.com/theraspberryguy/SiriControl-System</w:t>
        </w:r>
      </w:hyperlink>
      <w:r w:rsidR="00FE2A24">
        <w:t xml:space="preserve"> </w:t>
      </w:r>
    </w:p>
    <w:p w:rsidR="00CB49C1" w:rsidRDefault="00CB49C1" w:rsidP="009F3E39">
      <w:r w:rsidRPr="00CB49C1">
        <w:t xml:space="preserve">SANJEET </w:t>
      </w:r>
      <w:r>
        <w:t>(2017)</w:t>
      </w:r>
      <w:r w:rsidRPr="00CB49C1">
        <w:t xml:space="preserve">. </w:t>
      </w:r>
      <w:proofErr w:type="spellStart"/>
      <w:r w:rsidRPr="00CB49C1">
        <w:t>SiriControl</w:t>
      </w:r>
      <w:proofErr w:type="spellEnd"/>
      <w:r w:rsidRPr="00CB49C1">
        <w:t xml:space="preserve">: A Voice Control System </w:t>
      </w:r>
      <w:hyperlink r:id="rId8" w:history="1">
        <w:r w:rsidRPr="00113ABF">
          <w:rPr>
            <w:rStyle w:val="Hyperlink"/>
          </w:rPr>
          <w:t>https://thereallycoolstuff.wordpress.com/2017/04/29/siricontrol-a-voice-control-system/</w:t>
        </w:r>
      </w:hyperlink>
      <w:r>
        <w:t xml:space="preserve"> </w:t>
      </w:r>
    </w:p>
    <w:p w:rsidR="00EE0DE4" w:rsidRPr="00F3588D" w:rsidRDefault="00EE0DE4" w:rsidP="00F3588D">
      <w:pPr>
        <w:ind w:left="720"/>
      </w:pPr>
    </w:p>
    <w:sectPr w:rsidR="00EE0DE4" w:rsidRPr="00F358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2A639F"/>
    <w:multiLevelType w:val="hybridMultilevel"/>
    <w:tmpl w:val="D05E2EF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93565"/>
    <w:multiLevelType w:val="hybridMultilevel"/>
    <w:tmpl w:val="375894A6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BB4739"/>
    <w:multiLevelType w:val="hybridMultilevel"/>
    <w:tmpl w:val="D0BEC59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8E56F7"/>
    <w:multiLevelType w:val="hybridMultilevel"/>
    <w:tmpl w:val="004E0DA8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3NjczNzYwtzA1tzBR0lEKTi0uzszPAykwrAUAcm2w2CwAAAA="/>
  </w:docVars>
  <w:rsids>
    <w:rsidRoot w:val="00E86482"/>
    <w:rsid w:val="00004698"/>
    <w:rsid w:val="000350F8"/>
    <w:rsid w:val="00035B81"/>
    <w:rsid w:val="000401B1"/>
    <w:rsid w:val="00083B0E"/>
    <w:rsid w:val="001022AF"/>
    <w:rsid w:val="00170917"/>
    <w:rsid w:val="00201368"/>
    <w:rsid w:val="002037E7"/>
    <w:rsid w:val="002E54A7"/>
    <w:rsid w:val="002F6255"/>
    <w:rsid w:val="00303A61"/>
    <w:rsid w:val="00360909"/>
    <w:rsid w:val="00365A87"/>
    <w:rsid w:val="003A3443"/>
    <w:rsid w:val="00400695"/>
    <w:rsid w:val="004600A8"/>
    <w:rsid w:val="00496A91"/>
    <w:rsid w:val="004D572F"/>
    <w:rsid w:val="004F573F"/>
    <w:rsid w:val="00503B93"/>
    <w:rsid w:val="005857E9"/>
    <w:rsid w:val="00681D15"/>
    <w:rsid w:val="006A511D"/>
    <w:rsid w:val="007055F7"/>
    <w:rsid w:val="00720B9F"/>
    <w:rsid w:val="0075542D"/>
    <w:rsid w:val="00770047"/>
    <w:rsid w:val="007F68F0"/>
    <w:rsid w:val="007F7FB0"/>
    <w:rsid w:val="00807D58"/>
    <w:rsid w:val="0084008C"/>
    <w:rsid w:val="00912B83"/>
    <w:rsid w:val="00944D03"/>
    <w:rsid w:val="00966D37"/>
    <w:rsid w:val="009D5141"/>
    <w:rsid w:val="009F3E39"/>
    <w:rsid w:val="00A10796"/>
    <w:rsid w:val="00A10990"/>
    <w:rsid w:val="00A2072C"/>
    <w:rsid w:val="00A97E66"/>
    <w:rsid w:val="00AC08B0"/>
    <w:rsid w:val="00AC37E6"/>
    <w:rsid w:val="00AD2E83"/>
    <w:rsid w:val="00AD7B53"/>
    <w:rsid w:val="00B070DD"/>
    <w:rsid w:val="00B460AB"/>
    <w:rsid w:val="00B61B92"/>
    <w:rsid w:val="00B878D7"/>
    <w:rsid w:val="00BF1E0D"/>
    <w:rsid w:val="00C611AC"/>
    <w:rsid w:val="00C80E02"/>
    <w:rsid w:val="00CB49C1"/>
    <w:rsid w:val="00DA7F4A"/>
    <w:rsid w:val="00E86482"/>
    <w:rsid w:val="00EE0DE4"/>
    <w:rsid w:val="00EE1792"/>
    <w:rsid w:val="00EF3257"/>
    <w:rsid w:val="00F31293"/>
    <w:rsid w:val="00F3588D"/>
    <w:rsid w:val="00F73A2D"/>
    <w:rsid w:val="00F767CA"/>
    <w:rsid w:val="00FA6BE9"/>
    <w:rsid w:val="00FE2A24"/>
    <w:rsid w:val="00FF4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FB1B9"/>
  <w15:chartTrackingRefBased/>
  <w15:docId w15:val="{1E540EFF-9714-4AA5-9639-42E3F1B2D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7E7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88D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sz w:val="28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37E7"/>
    <w:rPr>
      <w:rFonts w:ascii="Arial" w:eastAsiaTheme="majorEastAsia" w:hAnsi="Arial" w:cstheme="majorBidi"/>
      <w:b/>
      <w:sz w:val="28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F358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3588D"/>
    <w:rPr>
      <w:rFonts w:ascii="Arial" w:eastAsiaTheme="majorEastAsia" w:hAnsi="Arial" w:cstheme="majorBidi"/>
      <w:b/>
      <w:sz w:val="28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EE0D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DE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64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eallycoolstuff.wordpress.com/2017/04/29/siricontrol-a-voice-control-syste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theraspberryguy/SiriControl-Syste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a.readthedocs.org/pdf/face-recognition/latest/face-recognition.pdf" TargetMode="External"/><Relationship Id="rId5" Type="http://schemas.openxmlformats.org/officeDocument/2006/relationships/hyperlink" Target="https://github.com/ageitgey/face_recogni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5</TotalTime>
  <Pages>5</Pages>
  <Words>1453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wan Lam</dc:creator>
  <cp:keywords/>
  <dc:description/>
  <cp:lastModifiedBy>Ho Kwan Lam</cp:lastModifiedBy>
  <cp:revision>18</cp:revision>
  <dcterms:created xsi:type="dcterms:W3CDTF">2018-05-25T16:01:00Z</dcterms:created>
  <dcterms:modified xsi:type="dcterms:W3CDTF">2018-05-27T07:32:00Z</dcterms:modified>
</cp:coreProperties>
</file>